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35C25" w14:textId="77777777" w:rsidR="008A72DD" w:rsidRDefault="00000000" w:rsidP="006869CB">
      <w:pPr>
        <w:pStyle w:val="Heading2"/>
        <w:spacing w:line="480" w:lineRule="auto"/>
      </w:pPr>
      <w:bookmarkStart w:id="0" w:name="abstract"/>
      <w:r>
        <w:t>Abstract</w:t>
      </w:r>
    </w:p>
    <w:p w14:paraId="5CB2D793" w14:textId="77777777" w:rsidR="008A72DD" w:rsidRDefault="00000000" w:rsidP="006869CB">
      <w:pPr>
        <w:pStyle w:val="FirstParagraph"/>
        <w:spacing w:line="480" w:lineRule="auto"/>
      </w:pPr>
      <w:r>
        <w:t xml:space="preserve">Behavioural flexibility is expected to be crucial for animals adapting to environmental changes. However, the conditions experienced during early development can profoundly impact behavioural flexibility making it unclear how populations will respond to novel circumstances. Stressful situations faced by the parents can have a direct impact on animals’ cognition through the transmission of glucocorticoids - stress-related hormones that affect offspring cognition. At the same time, stressful conditions can influence parental behaviour during nesting and consequently the thermal developmental conditions they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5404FDF7" w14:textId="77777777" w:rsidR="008A72DD" w:rsidRDefault="00000000" w:rsidP="006869CB">
      <w:pPr>
        <w:pStyle w:val="Heading2"/>
        <w:spacing w:line="480" w:lineRule="auto"/>
      </w:pPr>
      <w:bookmarkStart w:id="1" w:name="introduction"/>
      <w:bookmarkEnd w:id="0"/>
      <w:r>
        <w:t>Introduction</w:t>
      </w:r>
    </w:p>
    <w:p w14:paraId="5E8FC538" w14:textId="77777777" w:rsidR="008A72DD" w:rsidRDefault="00000000" w:rsidP="006869CB">
      <w:pPr>
        <w:pStyle w:val="FirstParagraph"/>
        <w:spacing w:line="480" w:lineRule="auto"/>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xml:space="preserve">). It comprises a </w:t>
      </w:r>
      <w:r>
        <w:lastRenderedPageBreak/>
        <w:t>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 survival of cane toads in semi-arid regions of Australia depend on adjusting their hydration activities to include daytime hours, rather than relying solely on nighttime (</w:t>
      </w:r>
      <w:hyperlink w:anchor="ref-webb2014behavioural">
        <w:r>
          <w:rPr>
            <w:rStyle w:val="Hyperlink"/>
          </w:rPr>
          <w:t>Webb et al., 2014</w:t>
        </w:r>
      </w:hyperlink>
      <w:r>
        <w:t>); while succe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4C8DE30A" w14:textId="77777777" w:rsidR="008A72DD" w:rsidRDefault="00000000" w:rsidP="006869CB">
      <w:pPr>
        <w:pStyle w:val="BodyText"/>
        <w:spacing w:line="480" w:lineRule="auto"/>
      </w:pPr>
      <w:r>
        <w:t xml:space="preserve">The conditions in which organisms develop can be altered by the circumstances faced by their parents. For instance, exposing threespine </w:t>
      </w:r>
      <w:proofErr w:type="gramStart"/>
      <w:r>
        <w:t>sticklebacks</w:t>
      </w:r>
      <w:proofErr w:type="gramEnd"/>
      <w:r>
        <w:t xml:space="preserve"> females to a model predator during ovulation, affected their offspring’s tedency to use social cues (</w:t>
      </w:r>
      <w:hyperlink w:anchor="ref-feng2015effect">
        <w:r>
          <w:rPr>
            <w:rStyle w:val="Hyperlink"/>
          </w:rPr>
          <w:t>Feng et al., 2015</w:t>
        </w:r>
      </w:hyperlink>
      <w:r>
        <w:t>). Under stressful situations, animal’s sensory systems detect and transmit environmental signals to instigate adaptive physiological and behavioural adjustments – responses that are mediated by glucocorticoids (GCs) (</w:t>
      </w:r>
      <w:hyperlink w:anchor="ref-sapolsky_how_2000">
        <w:r>
          <w:rPr>
            <w:rStyle w:val="Hyperlink"/>
          </w:rPr>
          <w:t>Sapolsky et al., 2000</w:t>
        </w:r>
      </w:hyperlink>
      <w:r>
        <w:t xml:space="preserve">). Glucocorticoids can be transmitted to offspring </w:t>
      </w:r>
      <w:r>
        <w:lastRenderedPageBreak/>
        <w:t>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Because animals’ responses to abrupt changes in temperature are mediated by GCs (</w:t>
      </w:r>
      <w:hyperlink w:anchor="ref-Crino_2023">
        <w:r>
          <w:rPr>
            <w:rStyle w:val="Hyperlink"/>
          </w:rPr>
          <w:t>Crino et al., 2023</w:t>
        </w:r>
      </w:hyperlink>
      <w:r>
        <w:t>), and this response can affect animals’ decision-making while nesting, GCs transmission and early therma environment are predicted to interact to shape offspring phenotype.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7A4BCD79" w14:textId="77777777" w:rsidR="008A72DD" w:rsidRDefault="00000000" w:rsidP="006869CB">
      <w:pPr>
        <w:pStyle w:val="BodyText"/>
        <w:spacing w:line="480" w:lineRule="auto"/>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The differences in invassion success between both skinks may be driven by disparities in behavioural flexibility - a prediction suppe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However, the relative impact of early environments on </w:t>
      </w:r>
      <w:r>
        <w:lastRenderedPageBreak/>
        <w:t>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but we are uncertain about the interactive role of maternal CORT and early temperatures on behavioural flexibility. We manipulated CORT and incubation temperature in both species and then subjected hatchlings to a reversal learning task. We predicted that both cold incubation 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491688CD" w14:textId="77777777" w:rsidR="008A72DD" w:rsidRDefault="00000000" w:rsidP="006869CB">
      <w:pPr>
        <w:pStyle w:val="Heading2"/>
        <w:spacing w:line="480" w:lineRule="auto"/>
      </w:pPr>
      <w:bookmarkStart w:id="2" w:name="methods"/>
      <w:bookmarkEnd w:id="1"/>
      <w:r>
        <w:t>Methods</w:t>
      </w:r>
    </w:p>
    <w:p w14:paraId="008B0541" w14:textId="77777777" w:rsidR="008A72DD" w:rsidRDefault="00000000" w:rsidP="006869CB">
      <w:pPr>
        <w:pStyle w:val="Heading4"/>
        <w:spacing w:line="480" w:lineRule="auto"/>
      </w:pPr>
      <w:bookmarkStart w:id="3" w:name="husbandry"/>
      <w:r>
        <w:t>Husbandry</w:t>
      </w:r>
    </w:p>
    <w:p w14:paraId="70554DDA" w14:textId="77777777" w:rsidR="008A72DD" w:rsidRDefault="00000000" w:rsidP="006869CB">
      <w:pPr>
        <w:pStyle w:val="FirstParagraph"/>
        <w:spacing w:line="480" w:lineRule="auto"/>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xml:space="preserve">) per enclosure three days a week. Crickets were dusted with calcium weekly and multivitamin and calcium biweekly. Using a heat chord and a heat lamp we created a temperature gradient and </w:t>
      </w:r>
      <w:r>
        <w:lastRenderedPageBreak/>
        <w:t>kept lights on a 12 h light:12 h dark cycle. UVA/UVB lighting was also provided. Room temperatures were set to 22-24ºC, and warm side of enclosures reached 32ºC.</w:t>
      </w:r>
    </w:p>
    <w:p w14:paraId="139889BA" w14:textId="77777777" w:rsidR="008A72DD" w:rsidRDefault="00000000" w:rsidP="006869CB">
      <w:pPr>
        <w:pStyle w:val="BodyText"/>
        <w:spacing w:line="480" w:lineRule="auto"/>
      </w:pPr>
      <w:r>
        <w:rPr>
          <w:i/>
          <w:iCs/>
        </w:rPr>
        <w:t>Eggs collection and incubation</w:t>
      </w:r>
      <w:r>
        <w:t xml:space="preserve"> – Between mid-October 2022 to the end of February 2023, we provided females with a place to lay eggs by means of small boxes (12.5 L x 8.3 W x 5 H cm) with moist vermiculite inside that were placed in one extreme of the communal enclosures (see above). We checked for the presence of eggs in the boxes three days a week. After collection, we measured the length and width of eggs with a digital caliper to the nearest 0.1 mm and weighed them with a digital scale ± 0.001g error (OHAUS, Model spx123). We also recorded the clutch and egg identities.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DE8683B" w14:textId="77777777" w:rsidR="008A72DD" w:rsidRDefault="00000000" w:rsidP="006869CB">
      <w:pPr>
        <w:pStyle w:val="BodyText"/>
        <w:spacing w:line="480" w:lineRule="auto"/>
      </w:pPr>
      <w:r>
        <w:t xml:space="preserve">Hatchlings –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 and a small water dish. During this period, they were sprayed with water every day and received 3-6 small A. domestica crickets three times a week. All care otherwise followed similar protocols to adults (see above). Two weeks before starting the training phase (see below), lizards were moved to an experimental arena for acclimatation. The arenas were individual medium size (41 L x 29.7 W x 22 H cm) plastic containers with a shelter (9 L x 6 W x 1.5 H cm) on one of the </w:t>
      </w:r>
      <w:proofErr w:type="gramStart"/>
      <w:r>
        <w:t>side</w:t>
      </w:r>
      <w:proofErr w:type="gramEnd"/>
      <w:r>
        <w:t xml:space="preserve"> and a water dish on the other. These new enclosures were placed in two rooms across 7 different racks </w:t>
      </w:r>
      <w:r>
        <w:lastRenderedPageBreak/>
        <w:t>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37F37A19" w14:textId="77777777" w:rsidR="008A72DD" w:rsidRDefault="00000000" w:rsidP="006869CB">
      <w:pPr>
        <w:pStyle w:val="Heading4"/>
        <w:spacing w:line="480" w:lineRule="auto"/>
      </w:pPr>
      <w:bookmarkStart w:id="4" w:name="X5a274fa4cacecb585d7c5e60344fa6f16959ba1"/>
      <w:bookmarkEnd w:id="3"/>
      <w:r>
        <w:t>Manipulating Early Thermal and CORT Environments</w:t>
      </w:r>
    </w:p>
    <w:p w14:paraId="129FE2AF" w14:textId="77777777" w:rsidR="008A72DD" w:rsidRDefault="00000000" w:rsidP="006869CB">
      <w:pPr>
        <w:pStyle w:val="FirstParagraph"/>
        <w:spacing w:line="480" w:lineRule="auto"/>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CORT concentration employed in the CORT treatment represents 2 standard deviations above the mean natural concentration obtained in eggs from both species (non-published data). Eggs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 The number of eggs per clutch assigned to each hormone and temperature treatment were counterbalanced in both species.</w:t>
      </w:r>
    </w:p>
    <w:p w14:paraId="1AC7FFA2" w14:textId="77777777" w:rsidR="008A72DD" w:rsidRDefault="00000000" w:rsidP="006869CB">
      <w:pPr>
        <w:pStyle w:val="Heading4"/>
        <w:spacing w:line="480" w:lineRule="auto"/>
      </w:pPr>
      <w:bookmarkStart w:id="5" w:name="quantifying-behavioural-flexibility"/>
      <w:bookmarkEnd w:id="4"/>
      <w:r>
        <w:lastRenderedPageBreak/>
        <w:t>Quantifying Behavioural Flexibility</w:t>
      </w:r>
    </w:p>
    <w:p w14:paraId="05A6BC34" w14:textId="77777777" w:rsidR="008A72DD" w:rsidRDefault="00000000" w:rsidP="006869CB">
      <w:pPr>
        <w:pStyle w:val="FirstParagraph"/>
        <w:spacing w:line="480" w:lineRule="auto"/>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688EBBE7" w14:textId="77777777" w:rsidR="008A72DD" w:rsidRDefault="00000000" w:rsidP="006869CB">
      <w:pPr>
        <w:pStyle w:val="BodyText"/>
        <w:spacing w:line="480" w:lineRule="auto"/>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46CB82C8" w14:textId="77777777" w:rsidR="008A72DD" w:rsidRDefault="00000000" w:rsidP="006869CB">
      <w:pPr>
        <w:pStyle w:val="BodyText"/>
        <w:spacing w:line="480" w:lineRule="auto"/>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t>
      </w:r>
      <w:r>
        <w:lastRenderedPageBreak/>
        <w:t>was reversed. As in the last stage of the habituation phase, we placed the cricket inside the wells of the ramps, but then two of them were covered with 3D-printed lids (3D x 0.5H cm) so prey was only accessible in one ramp. The food reward was placed i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086501C9" w14:textId="77777777" w:rsidR="008A72DD" w:rsidRDefault="00000000" w:rsidP="006869CB">
      <w:pPr>
        <w:pStyle w:val="BodyText"/>
        <w:spacing w:line="480" w:lineRule="auto"/>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8A72DD" w14:paraId="5AF5E515" w14:textId="77777777">
        <w:tc>
          <w:tcPr>
            <w:tcW w:w="0" w:type="auto"/>
          </w:tcPr>
          <w:p w14:paraId="2602284E" w14:textId="77777777" w:rsidR="008A72DD" w:rsidRDefault="00000000" w:rsidP="006869CB">
            <w:pPr>
              <w:spacing w:line="480" w:lineRule="auto"/>
              <w:jc w:val="center"/>
            </w:pPr>
            <w:bookmarkStart w:id="6" w:name="fig-Methods"/>
            <w:r>
              <w:rPr>
                <w:noProof/>
              </w:rPr>
              <w:lastRenderedPageBreak/>
              <w:drawing>
                <wp:inline distT="0" distB="0" distL="0" distR="0" wp14:anchorId="238D988F" wp14:editId="0A2265A4">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3BD0F939" w14:textId="77777777" w:rsidR="008A72DD" w:rsidRDefault="00000000" w:rsidP="006869CB">
            <w:pPr>
              <w:pStyle w:val="ImageCaption"/>
              <w:spacing w:before="200" w:line="480" w:lineRule="auto"/>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6"/>
      </w:tr>
    </w:tbl>
    <w:p w14:paraId="26624D9E" w14:textId="77777777" w:rsidR="008A72DD" w:rsidRDefault="00000000" w:rsidP="006869CB">
      <w:pPr>
        <w:pStyle w:val="Heading4"/>
        <w:spacing w:line="480" w:lineRule="auto"/>
      </w:pPr>
      <w:bookmarkStart w:id="7" w:name="statistical-analyses"/>
      <w:bookmarkEnd w:id="5"/>
      <w:r>
        <w:lastRenderedPageBreak/>
        <w:t>Statistical analyses</w:t>
      </w:r>
    </w:p>
    <w:p w14:paraId="24486AF6" w14:textId="77777777" w:rsidR="008A72DD" w:rsidRDefault="00000000" w:rsidP="006869CB">
      <w:pPr>
        <w:pStyle w:val="FirstParagraph"/>
        <w:spacing w:line="480" w:lineRule="auto"/>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also incorporated the clutch identity as a random factor. Learning can also be age-dependent (see Noble et al. (</w:t>
      </w:r>
      <w:hyperlink w:anchor="ref-noble_age-dependent_2014">
        <w:r>
          <w:rPr>
            <w:rStyle w:val="Hyperlink"/>
          </w:rPr>
          <w:t>2014</w:t>
        </w:r>
      </w:hyperlink>
      <w:r>
        <w:t>)</w:t>
      </w:r>
      <w:proofErr w:type="gramStart"/>
      <w:r>
        <w:t>), and</w:t>
      </w:r>
      <w:proofErr w:type="gramEnd"/>
      <w:r>
        <w:t xml:space="preserve">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variable was included in the </w:t>
      </w:r>
      <w:proofErr w:type="gramStart"/>
      <w:r>
        <w:t>models</w:t>
      </w:r>
      <w:proofErr w:type="gramEnd"/>
      <w:r>
        <w:t xml:space="preserve">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093C1A90" w14:textId="77777777" w:rsidR="008A72DD" w:rsidRDefault="00000000" w:rsidP="006869CB">
      <w:pPr>
        <w:pStyle w:val="Heading4"/>
        <w:spacing w:line="480" w:lineRule="auto"/>
      </w:pPr>
      <w:bookmarkStart w:id="8" w:name="ethical-note"/>
      <w:bookmarkEnd w:id="7"/>
      <w:r>
        <w:lastRenderedPageBreak/>
        <w:t>Ethical note</w:t>
      </w:r>
    </w:p>
    <w:p w14:paraId="61D3CCD1" w14:textId="54D38F62" w:rsidR="008A72DD" w:rsidRDefault="00000000" w:rsidP="006869CB">
      <w:pPr>
        <w:pStyle w:val="FirstParagraph"/>
        <w:spacing w:line="480" w:lineRule="auto"/>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 biosafety protocols across the states prohibit this. It is also not possible to rehome such </w:t>
      </w:r>
      <w:proofErr w:type="gramStart"/>
      <w:r>
        <w:t>a large number of</w:t>
      </w:r>
      <w:proofErr w:type="gramEnd"/>
      <w:r>
        <w:t xml:space="preserve"> animals for experiments. </w:t>
      </w:r>
      <w:r w:rsidR="006869CB">
        <w:t>Therefore</w:t>
      </w:r>
      <w:r>
        <w:t xml:space="preserve">, upon completion of experimental trials, lizards were kept in their enclosure until they were humanely euthanized following approved procedures. To euthanise animals, we use an injection of sodium pentobarbital (i.e., Lethabarb) (diluted 1:4 </w:t>
      </w:r>
      <w:proofErr w:type="gramStart"/>
      <w:r>
        <w:t>ringers</w:t>
      </w:r>
      <w:proofErr w:type="gramEnd"/>
      <w:r>
        <w:t xml:space="preserve"> solution) at 60-100mg/kg, injected intrapleuroperitoneally. We monitored the animals to ensure there was no irritation from the agent as indicated by distressed animals. Gently pinching the toes was used to confirm the absence of a response before the animal was disposed of.</w:t>
      </w:r>
    </w:p>
    <w:p w14:paraId="15656B35" w14:textId="77777777" w:rsidR="008A72DD" w:rsidRDefault="00000000" w:rsidP="006869CB">
      <w:pPr>
        <w:pStyle w:val="Heading2"/>
        <w:spacing w:line="480" w:lineRule="auto"/>
      </w:pPr>
      <w:bookmarkStart w:id="9" w:name="results"/>
      <w:bookmarkEnd w:id="2"/>
      <w:bookmarkEnd w:id="8"/>
      <w:r>
        <w:t>Results</w:t>
      </w:r>
    </w:p>
    <w:p w14:paraId="6ECE9EB4" w14:textId="77777777" w:rsidR="008A72DD" w:rsidRDefault="00000000" w:rsidP="006869CB">
      <w:pPr>
        <w:pStyle w:val="FirstParagraph"/>
        <w:spacing w:line="480" w:lineRule="auto"/>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07AB400D" w14:textId="77777777" w:rsidR="008A72DD" w:rsidRDefault="00000000" w:rsidP="006869CB">
      <w:pPr>
        <w:pStyle w:val="BodyText"/>
        <w:spacing w:line="480" w:lineRule="auto"/>
      </w:pPr>
      <w:r>
        <w:lastRenderedPageBreak/>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73), incubation temperature (Hot - Cold = -0.001, p</w:t>
      </w:r>
      <w:r>
        <w:rPr>
          <w:vertAlign w:val="subscript"/>
        </w:rPr>
        <w:t>mcmc</w:t>
      </w:r>
      <w:r>
        <w:t xml:space="preserve"> = 0.989), or the interaction ([(Control-Hot - CORT-Hot) - (Control-Cold - CORT-Cold)]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0), incubation temperature (Hot - Cold = 0.009, p</w:t>
      </w:r>
      <w:r>
        <w:rPr>
          <w:vertAlign w:val="subscript"/>
        </w:rPr>
        <w:t>mcmc</w:t>
      </w:r>
      <w:r>
        <w:t xml:space="preserve"> = 0.629), or the interaction ([(Control-Hot - CORT-Hot) - (Control-Cold - CORT-Cold)] =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8A72DD" w14:paraId="5CFCF434" w14:textId="77777777">
        <w:tc>
          <w:tcPr>
            <w:tcW w:w="0" w:type="auto"/>
          </w:tcPr>
          <w:p w14:paraId="4FC4F256" w14:textId="77777777" w:rsidR="008A72DD" w:rsidRDefault="00000000" w:rsidP="006869CB">
            <w:pPr>
              <w:spacing w:line="480" w:lineRule="auto"/>
              <w:jc w:val="center"/>
            </w:pPr>
            <w:bookmarkStart w:id="10" w:name="fig-results"/>
            <w:r>
              <w:rPr>
                <w:noProof/>
              </w:rPr>
              <w:drawing>
                <wp:inline distT="0" distB="0" distL="0" distR="0" wp14:anchorId="64A20730" wp14:editId="36FAA8A3">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5191AF3F" w14:textId="77777777" w:rsidR="008A72DD" w:rsidRDefault="00000000" w:rsidP="006869CB">
            <w:pPr>
              <w:pStyle w:val="ImageCaption"/>
              <w:spacing w:before="200" w:line="480" w:lineRule="auto"/>
            </w:pPr>
            <w:r>
              <w:t>Fig 2— Results for L. delicata (</w:t>
            </w:r>
            <w:proofErr w:type="gramStart"/>
            <w:r>
              <w:t>A,B</w:t>
            </w:r>
            <w:proofErr w:type="gramEnd"/>
            <w:r>
              <w:t xml:space="preserve">) and L. guichenoti (C, D). Panels A and C show the predicted probability of choosing the correct feeder first over trials. The lines represent the </w:t>
            </w:r>
            <w:r>
              <w:lastRenderedPageBreak/>
              <w:t>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6F315371" w14:textId="77777777" w:rsidR="008A72DD" w:rsidRDefault="00000000" w:rsidP="006869CB">
      <w:pPr>
        <w:pStyle w:val="BodyText"/>
        <w:spacing w:line="480" w:lineRule="auto"/>
      </w:pPr>
      <w:r>
        <w:lastRenderedPageBreak/>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r>
        <w:rPr>
          <w:i/>
          <w:iCs/>
        </w:rPr>
        <w:t>L. delicata</w:t>
      </w:r>
      <w:r>
        <w:t xml:space="preserve"> - </w:t>
      </w:r>
      <w:r>
        <w:rPr>
          <w:i/>
          <w:iCs/>
        </w:rPr>
        <w:t>L. guichenoti</w:t>
      </w:r>
      <w:r>
        <w:t xml:space="preserve"> = -0.008, p</w:t>
      </w:r>
      <w:r>
        <w:rPr>
          <w:vertAlign w:val="subscript"/>
        </w:rPr>
        <w:t>mcmc</w:t>
      </w:r>
      <w:r>
        <w:t xml:space="preserve"> = 0.636).</w:t>
      </w:r>
    </w:p>
    <w:p w14:paraId="525B0D1C" w14:textId="77777777" w:rsidR="008A72DD" w:rsidRDefault="00000000" w:rsidP="006869CB">
      <w:pPr>
        <w:pStyle w:val="Heading2"/>
        <w:spacing w:line="480" w:lineRule="auto"/>
      </w:pPr>
      <w:bookmarkStart w:id="11" w:name="discussion"/>
      <w:bookmarkEnd w:id="9"/>
      <w:r>
        <w:t>Discussion</w:t>
      </w:r>
    </w:p>
    <w:p w14:paraId="0A12DD24" w14:textId="77777777" w:rsidR="008A72DD" w:rsidRDefault="00000000" w:rsidP="006869CB">
      <w:pPr>
        <w:pStyle w:val="FirstParagraph"/>
        <w:spacing w:line="480" w:lineRule="auto"/>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early environment to influence behavioural flexibility in both species. We also predicted that </w:t>
      </w:r>
      <w:r>
        <w:rPr>
          <w:i/>
          <w:iCs/>
        </w:rPr>
        <w:t>L. delicata</w:t>
      </w:r>
      <w:r>
        <w:t xml:space="preserve"> would be more flexible than </w:t>
      </w:r>
      <w:r>
        <w:rPr>
          <w:i/>
          <w:iCs/>
        </w:rPr>
        <w:t>L. guichenoti</w:t>
      </w:r>
      <w:r>
        <w:t xml:space="preserve"> and less affected by the early environment.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w:t>
      </w:r>
      <w:r>
        <w:lastRenderedPageBreak/>
        <w:t>consistent when only those individuals who performed better in the previous associative task were included (see Supplementary material).</w:t>
      </w:r>
    </w:p>
    <w:p w14:paraId="10BA6C1F" w14:textId="77777777" w:rsidR="008A72DD" w:rsidRDefault="00000000" w:rsidP="006869CB">
      <w:pPr>
        <w:pStyle w:val="BodyText"/>
        <w:spacing w:line="480" w:lineRule="auto"/>
      </w:pPr>
      <w:r>
        <w:t xml:space="preserve">Behavioural flex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to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to the brain that would result in impaired behavioural flexibility. We find this possibility unlikely since, in a previous experiment, we observed that a similar dose affected a multitude of other traits including growth and mortality in </w:t>
      </w:r>
      <w:r>
        <w:rPr>
          <w:i/>
          <w:iCs/>
        </w:rPr>
        <w:t>L. delicata</w:t>
      </w:r>
      <w:r>
        <w:t xml:space="preserve"> (unpublished data).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xml:space="preserve">). These hypotheses are not </w:t>
      </w:r>
      <w:r>
        <w:lastRenderedPageBreak/>
        <w:t>mutually exclusive and could be tested in future experiments using multiple doses of prenatal CORT treatment, assessing learning using multiple cognitive tasks, and testing the effect of stressors during the learning process.</w:t>
      </w:r>
    </w:p>
    <w:p w14:paraId="5AD2A406" w14:textId="77777777" w:rsidR="008A72DD" w:rsidRDefault="00000000" w:rsidP="006869CB">
      <w:pPr>
        <w:pStyle w:val="BodyText"/>
        <w:spacing w:line="480" w:lineRule="auto"/>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Studies that have reported cold-incubated lizards to learning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nd it is unclear how such conditions relate to wild environments. Our results suggest that behavioural flexibility is robust to temperature in both species of skinks -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t is possible that the temperatures used in our experiment did not affect the brain regions involved in coding reversal learning. Future studies should explore the effects of thermal environment on brain structure and function in these species to understand the mechanisms underlying the effects of temperature on learning. Furthermore, testing learning across different cognitive tasks could </w:t>
      </w:r>
      <w:r>
        <w:lastRenderedPageBreak/>
        <w:t>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ture studies should explore the possible interactive effects of sex and incubation temperature on cognitive performance. However, such studies will be challenging given the large sample sizes required to execute these studies rigorously.</w:t>
      </w:r>
    </w:p>
    <w:p w14:paraId="5DEB4DF3" w14:textId="77777777" w:rsidR="008A72DD" w:rsidRDefault="00000000" w:rsidP="006869CB">
      <w:pPr>
        <w:pStyle w:val="BodyText"/>
        <w:spacing w:line="480" w:lineRule="auto"/>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w:t>
      </w:r>
      <w:r>
        <w:lastRenderedPageBreak/>
        <w:t xml:space="preserve">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However, Bezzina et al.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271A3FF7" w14:textId="77777777" w:rsidR="008A72DD" w:rsidRDefault="00000000" w:rsidP="006869CB">
      <w:pPr>
        <w:pStyle w:val="BodyText"/>
        <w:spacing w:line="480" w:lineRule="auto"/>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3514B4A8" w14:textId="77777777" w:rsidR="008A72DD" w:rsidRDefault="00000000" w:rsidP="006869CB">
      <w:pPr>
        <w:pStyle w:val="Heading2"/>
        <w:spacing w:line="480" w:lineRule="auto"/>
      </w:pPr>
      <w:bookmarkStart w:id="12" w:name="data-accessibility"/>
      <w:bookmarkEnd w:id="11"/>
      <w:r>
        <w:lastRenderedPageBreak/>
        <w:t>Data accessibility</w:t>
      </w:r>
    </w:p>
    <w:p w14:paraId="76636745" w14:textId="77777777" w:rsidR="008A72DD" w:rsidRDefault="00000000" w:rsidP="006869CB">
      <w:pPr>
        <w:pStyle w:val="FirstParagraph"/>
        <w:spacing w:line="480" w:lineRule="auto"/>
      </w:pPr>
      <w:r>
        <w:t xml:space="preserve">All data, data description, and R code are available in public repository </w:t>
      </w:r>
      <w:hyperlink r:id="rId9">
        <w:r>
          <w:rPr>
            <w:rStyle w:val="Hyperlink"/>
          </w:rPr>
          <w:t>htt</w:t>
        </w:r>
        <w:r>
          <w:rPr>
            <w:rStyle w:val="Hyperlink"/>
          </w:rPr>
          <w:t>p</w:t>
        </w:r>
        <w:r>
          <w:rPr>
            <w:rStyle w:val="Hyperlink"/>
          </w:rPr>
          <w:t>s://github.com/Pablo-Recio/CORT_Temp_Behavioural_flexibility</w:t>
        </w:r>
      </w:hyperlink>
      <w:r>
        <w:t>.</w:t>
      </w:r>
    </w:p>
    <w:p w14:paraId="5E7DC4E4" w14:textId="77777777" w:rsidR="008A72DD" w:rsidRDefault="00000000" w:rsidP="006869CB">
      <w:pPr>
        <w:pStyle w:val="Heading2"/>
        <w:spacing w:line="480" w:lineRule="auto"/>
      </w:pPr>
      <w:bookmarkStart w:id="13" w:name="declaration-of-ai-use"/>
      <w:bookmarkEnd w:id="12"/>
      <w:r>
        <w:t>Declaration of AI use</w:t>
      </w:r>
    </w:p>
    <w:p w14:paraId="19F73E37" w14:textId="77777777" w:rsidR="008A72DD" w:rsidRDefault="00000000" w:rsidP="006869CB">
      <w:pPr>
        <w:pStyle w:val="FirstParagraph"/>
        <w:spacing w:line="480" w:lineRule="auto"/>
      </w:pPr>
      <w:r>
        <w:t>We declare Chat GPT was used for questions related to coding and data analyses. All other parts of the manuscript were written by the authors and those parts where AI was used were checked and modified accordingly by the authors.</w:t>
      </w:r>
    </w:p>
    <w:p w14:paraId="3D1A8039" w14:textId="77777777" w:rsidR="008A72DD" w:rsidRDefault="00000000" w:rsidP="006869CB">
      <w:pPr>
        <w:pStyle w:val="Heading2"/>
        <w:spacing w:line="480" w:lineRule="auto"/>
      </w:pPr>
      <w:bookmarkStart w:id="14" w:name="authors-contributions"/>
      <w:bookmarkEnd w:id="13"/>
      <w:r>
        <w:t>Authors’ contributions</w:t>
      </w:r>
    </w:p>
    <w:p w14:paraId="3CB5E60C" w14:textId="77777777" w:rsidR="008A72DD" w:rsidRDefault="00000000" w:rsidP="006869CB">
      <w:pPr>
        <w:pStyle w:val="FirstParagraph"/>
        <w:spacing w:line="480" w:lineRule="auto"/>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9471DF2" w14:textId="77777777" w:rsidR="008A72DD" w:rsidRDefault="00000000" w:rsidP="006869CB">
      <w:pPr>
        <w:pStyle w:val="Heading2"/>
        <w:spacing w:line="480" w:lineRule="auto"/>
      </w:pPr>
      <w:bookmarkStart w:id="15" w:name="conflict-of-interest-declaration"/>
      <w:bookmarkEnd w:id="14"/>
      <w:r>
        <w:t>Conflict of interest declaration</w:t>
      </w:r>
    </w:p>
    <w:p w14:paraId="2854A09C" w14:textId="77777777" w:rsidR="008A72DD" w:rsidRDefault="00000000" w:rsidP="006869CB">
      <w:pPr>
        <w:pStyle w:val="FirstParagraph"/>
        <w:spacing w:line="480" w:lineRule="auto"/>
      </w:pPr>
      <w:r>
        <w:t>We declare we have no competing interests.</w:t>
      </w:r>
    </w:p>
    <w:p w14:paraId="51A25664" w14:textId="77777777" w:rsidR="008A72DD" w:rsidRDefault="00000000" w:rsidP="006869CB">
      <w:pPr>
        <w:pStyle w:val="Heading2"/>
        <w:spacing w:line="480" w:lineRule="auto"/>
      </w:pPr>
      <w:bookmarkStart w:id="16" w:name="funding"/>
      <w:bookmarkEnd w:id="15"/>
      <w:r>
        <w:lastRenderedPageBreak/>
        <w:t>Funding</w:t>
      </w:r>
    </w:p>
    <w:p w14:paraId="5BD90C60" w14:textId="77777777" w:rsidR="008A72DD" w:rsidRDefault="00000000" w:rsidP="006869CB">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30BC94BE" w14:textId="77777777" w:rsidR="008A72DD" w:rsidRDefault="00000000" w:rsidP="006869CB">
      <w:pPr>
        <w:pStyle w:val="Heading2"/>
        <w:spacing w:line="480" w:lineRule="auto"/>
      </w:pPr>
      <w:bookmarkStart w:id="17" w:name="acknowledgements"/>
      <w:bookmarkEnd w:id="16"/>
      <w:r>
        <w:t>Acknowledgements</w:t>
      </w:r>
    </w:p>
    <w:p w14:paraId="4DA31D02" w14:textId="77777777" w:rsidR="008A72DD" w:rsidRDefault="00000000" w:rsidP="006869CB">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059CA35B" w14:textId="77777777" w:rsidR="008A72DD" w:rsidRDefault="00000000" w:rsidP="006869CB">
      <w:pPr>
        <w:pStyle w:val="Heading2"/>
        <w:spacing w:line="480" w:lineRule="auto"/>
      </w:pPr>
      <w:bookmarkStart w:id="18" w:name="references"/>
      <w:bookmarkEnd w:id="17"/>
      <w:r>
        <w:t>References</w:t>
      </w:r>
    </w:p>
    <w:p w14:paraId="6533946D" w14:textId="77777777" w:rsidR="008A72DD" w:rsidRDefault="00000000" w:rsidP="006869CB">
      <w:pPr>
        <w:pStyle w:val="Bibliography"/>
        <w:spacing w:line="480" w:lineRule="auto"/>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10">
        <w:r>
          <w:rPr>
            <w:rStyle w:val="Hyperlink"/>
          </w:rPr>
          <w:t>https://doi.org/10.1007/s10071-020-01365-4</w:t>
        </w:r>
      </w:hyperlink>
    </w:p>
    <w:p w14:paraId="06D2068C" w14:textId="77777777" w:rsidR="008A72DD" w:rsidRDefault="00000000" w:rsidP="006869CB">
      <w:pPr>
        <w:pStyle w:val="Bibliography"/>
        <w:spacing w:line="480" w:lineRule="auto"/>
      </w:pPr>
      <w:bookmarkStart w:id="21" w:name="ref-amiel_effects_2017"/>
      <w:bookmarkEnd w:id="1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1">
        <w:r>
          <w:rPr>
            <w:rStyle w:val="Hyperlink"/>
          </w:rPr>
          <w:t>https://doi.org/10.1007/s10071-016-0993-2</w:t>
        </w:r>
      </w:hyperlink>
    </w:p>
    <w:p w14:paraId="4251E062" w14:textId="77777777" w:rsidR="008A72DD" w:rsidRDefault="00000000" w:rsidP="006869CB">
      <w:pPr>
        <w:pStyle w:val="Bibliography"/>
        <w:spacing w:line="480" w:lineRule="auto"/>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2">
        <w:r>
          <w:rPr>
            <w:rStyle w:val="Hyperlink"/>
          </w:rPr>
          <w:t>https://doi.org/10.1007/s10071-013-0665-4</w:t>
        </w:r>
      </w:hyperlink>
    </w:p>
    <w:p w14:paraId="5A19D9EE" w14:textId="77777777" w:rsidR="008A72DD" w:rsidRDefault="00000000" w:rsidP="006869CB">
      <w:pPr>
        <w:pStyle w:val="Bibliography"/>
        <w:spacing w:line="480" w:lineRule="auto"/>
      </w:pPr>
      <w:bookmarkStart w:id="23" w:name="ref-amiel_hotter_2012"/>
      <w:bookmarkEnd w:id="22"/>
      <w:r>
        <w:lastRenderedPageBreak/>
        <w:t xml:space="preserve">Amiel, J. J., &amp; Shine, R. (2012). Hotter nests produce smarter young lizards. </w:t>
      </w:r>
      <w:r>
        <w:rPr>
          <w:i/>
          <w:iCs/>
        </w:rPr>
        <w:t>Biology Letters</w:t>
      </w:r>
      <w:r>
        <w:t xml:space="preserve">, </w:t>
      </w:r>
      <w:r>
        <w:rPr>
          <w:i/>
          <w:iCs/>
        </w:rPr>
        <w:t>8</w:t>
      </w:r>
      <w:r>
        <w:t xml:space="preserve">(3), 372–374. </w:t>
      </w:r>
      <w:hyperlink r:id="rId13">
        <w:r>
          <w:rPr>
            <w:rStyle w:val="Hyperlink"/>
          </w:rPr>
          <w:t>https://doi.org/10.1098/rsbl.2011.1161</w:t>
        </w:r>
      </w:hyperlink>
    </w:p>
    <w:p w14:paraId="2CCA607F" w14:textId="77777777" w:rsidR="008A72DD" w:rsidRDefault="00000000" w:rsidP="006869CB">
      <w:pPr>
        <w:pStyle w:val="Bibliography"/>
        <w:spacing w:line="480" w:lineRule="auto"/>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4">
        <w:r>
          <w:rPr>
            <w:rStyle w:val="Hyperlink"/>
          </w:rPr>
          <w:t>https://doi.org/10.1371/journal.pone.0018277</w:t>
        </w:r>
      </w:hyperlink>
    </w:p>
    <w:p w14:paraId="6AE4A43A" w14:textId="77777777" w:rsidR="008A72DD" w:rsidRDefault="00000000" w:rsidP="006869CB">
      <w:pPr>
        <w:pStyle w:val="Bibliography"/>
        <w:spacing w:line="480" w:lineRule="auto"/>
      </w:pPr>
      <w:bookmarkStart w:id="25" w:name="ref-Baden_Osorio_2019_Vert_vision"/>
      <w:bookmarkEnd w:id="24"/>
      <w:r>
        <w:t xml:space="preserve">Baden, T., &amp; Osorio, D. (2019). The retinal basis of vertebrate color vision. </w:t>
      </w:r>
      <w:r>
        <w:rPr>
          <w:i/>
          <w:iCs/>
        </w:rPr>
        <w:t>Annual Review of Vision Science</w:t>
      </w:r>
      <w:r>
        <w:t>, 177–200.</w:t>
      </w:r>
    </w:p>
    <w:p w14:paraId="607D38D5" w14:textId="77777777" w:rsidR="008A72DD" w:rsidRDefault="00000000" w:rsidP="006869CB">
      <w:pPr>
        <w:pStyle w:val="Bibliography"/>
        <w:spacing w:line="480" w:lineRule="auto"/>
      </w:pPr>
      <w:bookmarkStart w:id="26" w:name="ref-baker1979rainbow"/>
      <w:bookmarkEnd w:id="25"/>
      <w:r>
        <w:t xml:space="preserve">Baker, J. K. (1979). </w:t>
      </w:r>
      <w:r>
        <w:rPr>
          <w:i/>
          <w:iCs/>
        </w:rPr>
        <w:t>The rainbow skink, lampropholis delicata, in hawaii</w:t>
      </w:r>
      <w:r>
        <w:t>.</w:t>
      </w:r>
    </w:p>
    <w:p w14:paraId="3EFA35A5" w14:textId="77777777" w:rsidR="008A72DD" w:rsidRDefault="00000000" w:rsidP="006869CB">
      <w:pPr>
        <w:pStyle w:val="Bibliography"/>
        <w:spacing w:line="480" w:lineRule="auto"/>
      </w:pPr>
      <w:bookmarkStart w:id="27" w:name="ref-bebus_associative_2016"/>
      <w:bookmarkEnd w:id="2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5">
        <w:r>
          <w:rPr>
            <w:rStyle w:val="Hyperlink"/>
          </w:rPr>
          <w:t>https://doi.org/10.1016/j.anbehav.2015.10.027</w:t>
        </w:r>
      </w:hyperlink>
    </w:p>
    <w:p w14:paraId="1FE8D4DC" w14:textId="77777777" w:rsidR="008A72DD" w:rsidRDefault="00000000" w:rsidP="006869CB">
      <w:pPr>
        <w:pStyle w:val="Bibliography"/>
        <w:spacing w:line="480" w:lineRule="auto"/>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423AAE33" w14:textId="77777777" w:rsidR="008A72DD" w:rsidRDefault="00000000" w:rsidP="006869CB">
      <w:pPr>
        <w:pStyle w:val="Bibliography"/>
        <w:spacing w:line="480" w:lineRule="auto"/>
      </w:pPr>
      <w:bookmarkStart w:id="29" w:name="ref-brown2010behavioral"/>
      <w:bookmarkEnd w:id="28"/>
      <w:r>
        <w:t xml:space="preserve">Brown, V. J., &amp; Tait, D. S. (2010). Behavioral flexibility: Attentional shifting, rule switching and response reversal. </w:t>
      </w:r>
      <w:r>
        <w:rPr>
          <w:i/>
          <w:iCs/>
        </w:rPr>
        <w:t>Encyclopedia of Psychopharmacology, Springer-Verlag: Berlin</w:t>
      </w:r>
      <w:r>
        <w:t>, 209–213.</w:t>
      </w:r>
    </w:p>
    <w:p w14:paraId="6039AFCB" w14:textId="77777777" w:rsidR="008A72DD" w:rsidRDefault="00000000" w:rsidP="006869CB">
      <w:pPr>
        <w:pStyle w:val="Bibliography"/>
        <w:spacing w:line="480" w:lineRule="auto"/>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2019F3B6" w14:textId="77777777" w:rsidR="008A72DD" w:rsidRDefault="00000000" w:rsidP="006869CB">
      <w:pPr>
        <w:pStyle w:val="Bibliography"/>
        <w:spacing w:line="480" w:lineRule="auto"/>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1EA7555A" w14:textId="77777777" w:rsidR="008A72DD" w:rsidRDefault="00000000" w:rsidP="006869CB">
      <w:pPr>
        <w:pStyle w:val="Bibliography"/>
        <w:spacing w:line="480" w:lineRule="auto"/>
      </w:pPr>
      <w:bookmarkStart w:id="32" w:name="ref-carrasco2023maternal"/>
      <w:bookmarkEnd w:id="31"/>
      <w:r>
        <w:lastRenderedPageBreak/>
        <w:t xml:space="preserve">Carrasco, M. I., Zhang, J., &amp; Noble, D. W. (2023). </w:t>
      </w:r>
      <w:r>
        <w:rPr>
          <w:i/>
          <w:iCs/>
        </w:rPr>
        <w:t>Maternal investment and early thermal conditions affect performance and antipredator responses</w:t>
      </w:r>
      <w:r>
        <w:t>.</w:t>
      </w:r>
    </w:p>
    <w:p w14:paraId="14821512" w14:textId="77777777" w:rsidR="008A72DD" w:rsidRDefault="00000000" w:rsidP="006869CB">
      <w:pPr>
        <w:pStyle w:val="Bibliography"/>
        <w:spacing w:line="480" w:lineRule="auto"/>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6">
        <w:r>
          <w:rPr>
            <w:rStyle w:val="Hyperlink"/>
          </w:rPr>
          <w:t>https://doi.org/10.1071/ZO14098</w:t>
        </w:r>
      </w:hyperlink>
    </w:p>
    <w:p w14:paraId="5D6F0FEE" w14:textId="77777777" w:rsidR="008A72DD" w:rsidRDefault="00000000" w:rsidP="006869CB">
      <w:pPr>
        <w:pStyle w:val="Bibliography"/>
        <w:spacing w:line="480" w:lineRule="auto"/>
      </w:pPr>
      <w:bookmarkStart w:id="34" w:name="ref-chapple2015deliinvLHI"/>
      <w:bookmarkEnd w:id="33"/>
      <w:r>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08C306BD" w14:textId="77777777" w:rsidR="008A72DD" w:rsidRDefault="00000000" w:rsidP="006869CB">
      <w:pPr>
        <w:pStyle w:val="Bibliography"/>
        <w:spacing w:line="480" w:lineRule="auto"/>
      </w:pPr>
      <w:bookmarkStart w:id="35" w:name="ref-chapple2013divergent"/>
      <w:bookmarkEnd w:id="34"/>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3CE63C01" w14:textId="77777777" w:rsidR="008A72DD" w:rsidRDefault="00000000" w:rsidP="006869CB">
      <w:pPr>
        <w:pStyle w:val="Bibliography"/>
        <w:spacing w:line="480" w:lineRule="auto"/>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6798C6CE" w14:textId="77777777" w:rsidR="008A72DD" w:rsidRDefault="00000000" w:rsidP="006869CB">
      <w:pPr>
        <w:pStyle w:val="Bibliography"/>
        <w:spacing w:line="480" w:lineRule="auto"/>
      </w:pPr>
      <w:bookmarkStart w:id="37" w:name="ref-chapple_know_2011"/>
      <w:bookmarkEnd w:id="36"/>
      <w:r>
        <w:t xml:space="preserve">Chapple, D. G., Simmonds, S. M., &amp; Wong, B. B. M. (2011). Know when to run, know when to hide: Can behavioral differences explain the divergent invasion success of two sympatric </w:t>
      </w:r>
      <w:proofErr w:type="gramStart"/>
      <w:r>
        <w:t>lizards?:</w:t>
      </w:r>
      <w:proofErr w:type="gramEnd"/>
      <w:r>
        <w:t xml:space="preserve"> Invasion Success of Two Sympatric Lizards. </w:t>
      </w:r>
      <w:r>
        <w:rPr>
          <w:i/>
          <w:iCs/>
        </w:rPr>
        <w:t>Ecology and Evolution</w:t>
      </w:r>
      <w:r>
        <w:t xml:space="preserve">, </w:t>
      </w:r>
      <w:r>
        <w:rPr>
          <w:i/>
          <w:iCs/>
        </w:rPr>
        <w:t>1</w:t>
      </w:r>
      <w:r>
        <w:t xml:space="preserve">(3), 278–289. </w:t>
      </w:r>
      <w:hyperlink r:id="rId17">
        <w:r>
          <w:rPr>
            <w:rStyle w:val="Hyperlink"/>
          </w:rPr>
          <w:t>https://doi.org/10.1002/ece3.22</w:t>
        </w:r>
      </w:hyperlink>
    </w:p>
    <w:p w14:paraId="6B0FC1DF" w14:textId="77777777" w:rsidR="008A72DD" w:rsidRDefault="00000000" w:rsidP="006869CB">
      <w:pPr>
        <w:pStyle w:val="Bibliography"/>
        <w:spacing w:line="480" w:lineRule="auto"/>
      </w:pPr>
      <w:bookmarkStart w:id="38" w:name="ref-chapple2013biosecurity"/>
      <w:bookmarkEnd w:id="37"/>
      <w:r>
        <w:lastRenderedPageBreak/>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568D7D93" w14:textId="77777777" w:rsidR="008A72DD" w:rsidRDefault="00000000" w:rsidP="006869CB">
      <w:pPr>
        <w:pStyle w:val="Bibliography"/>
        <w:spacing w:line="480" w:lineRule="auto"/>
      </w:pPr>
      <w:bookmarkStart w:id="39" w:name="ref-cheetham2011embryonic"/>
      <w:bookmarkEnd w:id="38"/>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0D174A18" w14:textId="77777777" w:rsidR="008A72DD" w:rsidRDefault="00000000" w:rsidP="006869CB">
      <w:pPr>
        <w:pStyle w:val="Bibliography"/>
        <w:spacing w:line="480" w:lineRule="auto"/>
      </w:pPr>
      <w:bookmarkStart w:id="40" w:name="ref-clark_colour_2014"/>
      <w:bookmarkEnd w:id="39"/>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hyperlink r:id="rId18">
        <w:r>
          <w:rPr>
            <w:rStyle w:val="Hyperlink"/>
          </w:rPr>
          <w:t>https://doi.org/10.1007/s00265-013-1639-x</w:t>
        </w:r>
      </w:hyperlink>
    </w:p>
    <w:p w14:paraId="51823E74" w14:textId="77777777" w:rsidR="008A72DD" w:rsidRDefault="00000000" w:rsidP="006869CB">
      <w:pPr>
        <w:pStyle w:val="Bibliography"/>
        <w:spacing w:line="480" w:lineRule="auto"/>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19">
        <w:r>
          <w:rPr>
            <w:rStyle w:val="Hyperlink"/>
          </w:rPr>
          <w:t>https://doi.org/10.1002/(SICI)1096-9861(19970414)380:3&lt;409::AID-CNE9&gt;3.0.CO;2-6</w:t>
        </w:r>
      </w:hyperlink>
    </w:p>
    <w:p w14:paraId="0CA2C9C7" w14:textId="77777777" w:rsidR="008A72DD" w:rsidRDefault="00000000" w:rsidP="006869CB">
      <w:pPr>
        <w:pStyle w:val="Bibliography"/>
        <w:spacing w:line="480" w:lineRule="auto"/>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5C237E67" w14:textId="77777777" w:rsidR="008A72DD" w:rsidRDefault="00000000" w:rsidP="006869CB">
      <w:pPr>
        <w:pStyle w:val="Bibliography"/>
        <w:spacing w:line="480" w:lineRule="auto"/>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20">
        <w:r>
          <w:rPr>
            <w:rStyle w:val="Hyperlink"/>
          </w:rPr>
          <w:t>https://doi.org/10.1016/j.ygcen.2013.10.006</w:t>
        </w:r>
      </w:hyperlink>
    </w:p>
    <w:p w14:paraId="58B52E93" w14:textId="77777777" w:rsidR="008A72DD" w:rsidRDefault="00000000" w:rsidP="006869CB">
      <w:pPr>
        <w:pStyle w:val="Bibliography"/>
        <w:spacing w:line="480" w:lineRule="auto"/>
      </w:pPr>
      <w:bookmarkStart w:id="44" w:name="ref-dayananda_incubation_2017"/>
      <w:bookmarkEnd w:id="43"/>
      <w:r>
        <w:lastRenderedPageBreak/>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1">
        <w:r>
          <w:rPr>
            <w:rStyle w:val="Hyperlink"/>
          </w:rPr>
          <w:t>https://doi.org/10.1098/rsbl.2017.0002</w:t>
        </w:r>
      </w:hyperlink>
    </w:p>
    <w:p w14:paraId="39C8B297" w14:textId="77777777" w:rsidR="008A72DD" w:rsidRDefault="00000000" w:rsidP="006869CB">
      <w:pPr>
        <w:pStyle w:val="Bibliography"/>
        <w:spacing w:line="480" w:lineRule="auto"/>
      </w:pPr>
      <w:bookmarkStart w:id="45" w:name="ref-dissanayake2021effects"/>
      <w:bookmarkEnd w:id="44"/>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637827FD" w14:textId="77777777" w:rsidR="008A72DD" w:rsidRDefault="00000000" w:rsidP="006869CB">
      <w:pPr>
        <w:pStyle w:val="Bibliography"/>
        <w:spacing w:line="480" w:lineRule="auto"/>
      </w:pPr>
      <w:bookmarkStart w:id="46" w:name="ref-du_dynamic_2009"/>
      <w:bookmarkEnd w:id="45"/>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hyperlink r:id="rId22">
        <w:r>
          <w:rPr>
            <w:rStyle w:val="Hyperlink"/>
          </w:rPr>
          <w:t>https://doi.org/10.1073/pnas.0812671106</w:t>
        </w:r>
      </w:hyperlink>
    </w:p>
    <w:p w14:paraId="13A30CA6" w14:textId="77777777" w:rsidR="008A72DD" w:rsidRDefault="00000000" w:rsidP="006869CB">
      <w:pPr>
        <w:pStyle w:val="Bibliography"/>
        <w:spacing w:line="480" w:lineRule="auto"/>
      </w:pPr>
      <w:bookmarkStart w:id="47" w:name="ref-farrell_developmental_2016"/>
      <w:bookmarkEnd w:id="46"/>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hyperlink r:id="rId23">
        <w:r>
          <w:rPr>
            <w:rStyle w:val="Hyperlink"/>
          </w:rPr>
          <w:t>https://doi.org/10.1007/s10071-015-0908-7</w:t>
        </w:r>
      </w:hyperlink>
    </w:p>
    <w:p w14:paraId="7128F9D1" w14:textId="77777777" w:rsidR="008A72DD" w:rsidRDefault="00000000" w:rsidP="006869CB">
      <w:pPr>
        <w:pStyle w:val="Bibliography"/>
        <w:spacing w:line="480" w:lineRule="auto"/>
      </w:pPr>
      <w:bookmarkStart w:id="48" w:name="ref-feng2015effect"/>
      <w:bookmarkEnd w:id="47"/>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4C04CBFF" w14:textId="77777777" w:rsidR="008A72DD" w:rsidRDefault="00000000" w:rsidP="006869CB">
      <w:pPr>
        <w:pStyle w:val="Bibliography"/>
        <w:spacing w:line="480" w:lineRule="auto"/>
      </w:pPr>
      <w:bookmarkStart w:id="49" w:name="ref-jonson1976effect"/>
      <w:bookmarkEnd w:id="48"/>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6F12E640" w14:textId="77777777" w:rsidR="008A72DD" w:rsidRDefault="00000000" w:rsidP="006869CB">
      <w:pPr>
        <w:pStyle w:val="Bibliography"/>
        <w:spacing w:line="480" w:lineRule="auto"/>
      </w:pPr>
      <w:bookmarkStart w:id="50" w:name="ref-kar2023heritability"/>
      <w:bookmarkEnd w:id="49"/>
      <w:r>
        <w:t xml:space="preserve">Kar, F., Nakagawa, S., &amp; Noble, D. W. (2023). Heritability and developmental plasticity of growth in an oviparous lizard. </w:t>
      </w:r>
      <w:r>
        <w:rPr>
          <w:i/>
          <w:iCs/>
        </w:rPr>
        <w:t>Heredity</w:t>
      </w:r>
      <w:r>
        <w:t>, 1–10.</w:t>
      </w:r>
    </w:p>
    <w:p w14:paraId="431825AD" w14:textId="77777777" w:rsidR="008A72DD" w:rsidRDefault="00000000" w:rsidP="006869CB">
      <w:pPr>
        <w:pStyle w:val="Bibliography"/>
        <w:spacing w:line="480" w:lineRule="auto"/>
      </w:pPr>
      <w:bookmarkStart w:id="51" w:name="ref-kolbe2002impact"/>
      <w:bookmarkEnd w:id="50"/>
      <w:r>
        <w:lastRenderedPageBreak/>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106A446D" w14:textId="77777777" w:rsidR="008A72DD" w:rsidRDefault="00000000" w:rsidP="006869CB">
      <w:pPr>
        <w:pStyle w:val="Bibliography"/>
        <w:spacing w:line="480" w:lineRule="auto"/>
      </w:pPr>
      <w:bookmarkStart w:id="52" w:name="ref-lemaire_prenatal_2000"/>
      <w:bookmarkEnd w:id="51"/>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4">
        <w:r>
          <w:rPr>
            <w:rStyle w:val="Hyperlink"/>
          </w:rPr>
          <w:t>https://doi.org/10.1073/pnas.97.20.11032</w:t>
        </w:r>
      </w:hyperlink>
    </w:p>
    <w:p w14:paraId="57CFD69F" w14:textId="77777777" w:rsidR="008A72DD" w:rsidRDefault="00000000" w:rsidP="006869CB">
      <w:pPr>
        <w:pStyle w:val="Bibliography"/>
        <w:spacing w:line="480" w:lineRule="auto"/>
      </w:pPr>
      <w:bookmarkStart w:id="53" w:name="ref-lui2017chronic"/>
      <w:bookmarkEnd w:id="52"/>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5B698779" w14:textId="77777777" w:rsidR="008A72DD" w:rsidRDefault="00000000" w:rsidP="006869CB">
      <w:pPr>
        <w:pStyle w:val="Bibliography"/>
        <w:spacing w:line="480" w:lineRule="auto"/>
      </w:pPr>
      <w:bookmarkStart w:id="54" w:name="ref-noble_age-dependent_2014"/>
      <w:bookmarkEnd w:id="53"/>
      <w:r>
        <w:t xml:space="preserve">Noble, D. W. A., Byrne, R. W., &amp; Whiting, M. J. (2014). Age-dependent social learning in a lizard. </w:t>
      </w:r>
      <w:r>
        <w:rPr>
          <w:i/>
          <w:iCs/>
        </w:rPr>
        <w:t>Biology Letters</w:t>
      </w:r>
      <w:r>
        <w:t xml:space="preserve">, </w:t>
      </w:r>
      <w:r>
        <w:rPr>
          <w:i/>
          <w:iCs/>
        </w:rPr>
        <w:t>10</w:t>
      </w:r>
      <w:r>
        <w:t xml:space="preserve">(7), 20140430. </w:t>
      </w:r>
      <w:hyperlink r:id="rId25">
        <w:r>
          <w:rPr>
            <w:rStyle w:val="Hyperlink"/>
          </w:rPr>
          <w:t>https://doi.org/10.1098/rsbl.2014.0430</w:t>
        </w:r>
      </w:hyperlink>
    </w:p>
    <w:p w14:paraId="7A7F1481" w14:textId="77777777" w:rsidR="008A72DD" w:rsidRDefault="00000000" w:rsidP="006869CB">
      <w:pPr>
        <w:pStyle w:val="Bibliography"/>
        <w:spacing w:line="480" w:lineRule="auto"/>
      </w:pPr>
      <w:bookmarkStart w:id="55" w:name="ref-qualls2000post"/>
      <w:bookmarkEnd w:id="54"/>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78429A1D" w14:textId="77777777" w:rsidR="008A72DD" w:rsidRDefault="00000000" w:rsidP="006869CB">
      <w:pPr>
        <w:pStyle w:val="Bibliography"/>
        <w:spacing w:line="480" w:lineRule="auto"/>
      </w:pPr>
      <w:bookmarkStart w:id="56" w:name="ref-R"/>
      <w:bookmarkEnd w:id="55"/>
      <w:r>
        <w:t xml:space="preserve">R Core Team. (2021). </w:t>
      </w:r>
      <w:r>
        <w:rPr>
          <w:i/>
          <w:iCs/>
        </w:rPr>
        <w:t>R: A language and environment for statistical computing</w:t>
      </w:r>
      <w:r>
        <w:t xml:space="preserve">. R Foundation for Statistical Computing. </w:t>
      </w:r>
      <w:hyperlink r:id="rId26">
        <w:r>
          <w:rPr>
            <w:rStyle w:val="Hyperlink"/>
          </w:rPr>
          <w:t>https://www.R-project.org/</w:t>
        </w:r>
      </w:hyperlink>
    </w:p>
    <w:p w14:paraId="2E1F311D" w14:textId="77777777" w:rsidR="008A72DD" w:rsidRDefault="00000000" w:rsidP="006869CB">
      <w:pPr>
        <w:pStyle w:val="Bibliography"/>
        <w:spacing w:line="480" w:lineRule="auto"/>
      </w:pPr>
      <w:bookmarkStart w:id="57" w:name="ref-sakata_neural_2000"/>
      <w:bookmarkEnd w:id="56"/>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7DABF2A2" w14:textId="77777777" w:rsidR="008A72DD" w:rsidRDefault="00000000" w:rsidP="006869CB">
      <w:pPr>
        <w:pStyle w:val="Bibliography"/>
        <w:spacing w:line="480" w:lineRule="auto"/>
      </w:pPr>
      <w:bookmarkStart w:id="58" w:name="ref-sapolsky_how_2000"/>
      <w:bookmarkEnd w:id="57"/>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8882D88" w14:textId="77777777" w:rsidR="008A72DD" w:rsidRDefault="00000000" w:rsidP="006869CB">
      <w:pPr>
        <w:pStyle w:val="Bibliography"/>
        <w:spacing w:line="480" w:lineRule="auto"/>
      </w:pPr>
      <w:bookmarkStart w:id="59" w:name="ref-sol2008brain"/>
      <w:bookmarkEnd w:id="58"/>
      <w:r>
        <w:lastRenderedPageBreak/>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2B479DD6" w14:textId="77777777" w:rsidR="008A72DD" w:rsidRDefault="00000000" w:rsidP="006869CB">
      <w:pPr>
        <w:pStyle w:val="Bibliography"/>
        <w:spacing w:line="480" w:lineRule="auto"/>
      </w:pPr>
      <w:bookmarkStart w:id="60" w:name="ref-sol2000behavioural"/>
      <w:bookmarkEnd w:id="59"/>
      <w:r>
        <w:t xml:space="preserve">Sol, D., &amp; Lefebvre, L. (2000). Behavioural flexibility predicts invasion success in birds introduced to new zealand. </w:t>
      </w:r>
      <w:r>
        <w:rPr>
          <w:i/>
          <w:iCs/>
        </w:rPr>
        <w:t>Oikos</w:t>
      </w:r>
      <w:r>
        <w:t xml:space="preserve">, </w:t>
      </w:r>
      <w:r>
        <w:rPr>
          <w:i/>
          <w:iCs/>
        </w:rPr>
        <w:t>90</w:t>
      </w:r>
      <w:r>
        <w:t>(3), 599–605.</w:t>
      </w:r>
    </w:p>
    <w:p w14:paraId="757EF600" w14:textId="77777777" w:rsidR="008A72DD" w:rsidRDefault="00000000" w:rsidP="006869CB">
      <w:pPr>
        <w:pStyle w:val="Bibliography"/>
        <w:spacing w:line="480" w:lineRule="auto"/>
      </w:pPr>
      <w:bookmarkStart w:id="61" w:name="ref-szabo2020can"/>
      <w:bookmarkEnd w:id="60"/>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22B06758" w14:textId="77777777" w:rsidR="008A72DD" w:rsidRDefault="00000000" w:rsidP="006869CB">
      <w:pPr>
        <w:pStyle w:val="Bibliography"/>
        <w:spacing w:line="480" w:lineRule="auto"/>
      </w:pPr>
      <w:bookmarkStart w:id="62" w:name="ref-szabo2019sex"/>
      <w:bookmarkEnd w:id="61"/>
      <w:r>
        <w:t xml:space="preserve">Szabo, B., Whiting, M. J., &amp; Noble, D. W. (2019). Sex-dependent discrimination learning in lizards: A meta-analysis. </w:t>
      </w:r>
      <w:r>
        <w:rPr>
          <w:i/>
          <w:iCs/>
        </w:rPr>
        <w:t>Behavioural Processes</w:t>
      </w:r>
      <w:r>
        <w:t xml:space="preserve">, </w:t>
      </w:r>
      <w:r>
        <w:rPr>
          <w:i/>
          <w:iCs/>
        </w:rPr>
        <w:t>164</w:t>
      </w:r>
      <w:r>
        <w:t>, 10–16.</w:t>
      </w:r>
    </w:p>
    <w:p w14:paraId="647972DC" w14:textId="77777777" w:rsidR="008A72DD" w:rsidRDefault="00000000" w:rsidP="006869CB">
      <w:pPr>
        <w:pStyle w:val="Bibliography"/>
        <w:spacing w:line="480" w:lineRule="auto"/>
      </w:pPr>
      <w:bookmarkStart w:id="63" w:name="ref-szulkin2020urban"/>
      <w:bookmarkEnd w:id="62"/>
      <w:r>
        <w:t xml:space="preserve">Szulkin, M., Munshi-South, J., &amp; Charmantier, A. (2020). </w:t>
      </w:r>
      <w:r>
        <w:rPr>
          <w:i/>
          <w:iCs/>
        </w:rPr>
        <w:t>Urban evolutionary biology</w:t>
      </w:r>
      <w:r>
        <w:t>. Oxford University Press, USA.</w:t>
      </w:r>
    </w:p>
    <w:p w14:paraId="22383E3C" w14:textId="77777777" w:rsidR="008A72DD" w:rsidRDefault="00000000" w:rsidP="006869CB">
      <w:pPr>
        <w:pStyle w:val="Bibliography"/>
        <w:spacing w:line="480" w:lineRule="auto"/>
      </w:pPr>
      <w:bookmarkStart w:id="64" w:name="ref-szuran_water_1994"/>
      <w:bookmarkEnd w:id="63"/>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7">
        <w:r>
          <w:rPr>
            <w:rStyle w:val="Hyperlink"/>
          </w:rPr>
          <w:t>https://doi.org/10.1016/0166-4328(94)90100-7</w:t>
        </w:r>
      </w:hyperlink>
    </w:p>
    <w:p w14:paraId="62B8553E" w14:textId="77777777" w:rsidR="008A72DD" w:rsidRDefault="00000000" w:rsidP="006869CB">
      <w:pPr>
        <w:pStyle w:val="Bibliography"/>
        <w:spacing w:line="480" w:lineRule="auto"/>
      </w:pPr>
      <w:bookmarkStart w:id="65" w:name="ref-taborsky2021towards"/>
      <w:bookmarkEnd w:id="64"/>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54AB165F" w14:textId="77777777" w:rsidR="008A72DD" w:rsidRDefault="00000000" w:rsidP="006869CB">
      <w:pPr>
        <w:pStyle w:val="Bibliography"/>
        <w:spacing w:line="480" w:lineRule="auto"/>
      </w:pPr>
      <w:bookmarkStart w:id="66" w:name="ref-webb2014behavioural"/>
      <w:bookmarkEnd w:id="65"/>
      <w:r>
        <w:t xml:space="preserve">Webb, J. K., Letnic, M., Jessop, T. S., &amp; Dempster, T. (2014). Behavioural flexibility allows an invasive vertebrate to survive in a semi-arid environment. </w:t>
      </w:r>
      <w:r>
        <w:rPr>
          <w:i/>
          <w:iCs/>
        </w:rPr>
        <w:t>Biology Letters</w:t>
      </w:r>
      <w:r>
        <w:t xml:space="preserve">, </w:t>
      </w:r>
      <w:r>
        <w:rPr>
          <w:i/>
          <w:iCs/>
        </w:rPr>
        <w:t>10</w:t>
      </w:r>
      <w:r>
        <w:t>(2), 20131014.</w:t>
      </w:r>
    </w:p>
    <w:p w14:paraId="4286151A" w14:textId="77777777" w:rsidR="008A72DD" w:rsidRDefault="00000000" w:rsidP="006869CB">
      <w:pPr>
        <w:pStyle w:val="Bibliography"/>
        <w:spacing w:line="480" w:lineRule="auto"/>
      </w:pPr>
      <w:bookmarkStart w:id="67" w:name="ref-wright2010behavioral"/>
      <w:bookmarkEnd w:id="66"/>
      <w:r>
        <w:lastRenderedPageBreak/>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2CE45113" w14:textId="77777777" w:rsidR="008A72DD" w:rsidRDefault="00000000" w:rsidP="006869CB">
      <w:pPr>
        <w:pStyle w:val="Bibliography"/>
        <w:spacing w:line="480" w:lineRule="auto"/>
      </w:pPr>
      <w:bookmarkStart w:id="68" w:name="ref-zhu_prenatal_2004"/>
      <w:bookmarkEnd w:id="67"/>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8">
        <w:r>
          <w:rPr>
            <w:rStyle w:val="Hyperlink"/>
          </w:rPr>
          <w:t>https://doi.org/10.1002/jnr.20338</w:t>
        </w:r>
      </w:hyperlink>
    </w:p>
    <w:bookmarkEnd w:id="20"/>
    <w:bookmarkEnd w:id="68"/>
    <w:p w14:paraId="4E071C72" w14:textId="77777777" w:rsidR="008A72DD" w:rsidRDefault="00000000" w:rsidP="006869CB">
      <w:pPr>
        <w:spacing w:line="480" w:lineRule="auto"/>
      </w:pPr>
      <w:r>
        <w:br w:type="page"/>
      </w:r>
    </w:p>
    <w:p w14:paraId="01DB1364" w14:textId="77777777" w:rsidR="008A72DD" w:rsidRDefault="00000000" w:rsidP="006869CB">
      <w:pPr>
        <w:pStyle w:val="Heading1"/>
        <w:spacing w:line="480" w:lineRule="auto"/>
      </w:pPr>
      <w:bookmarkStart w:id="69" w:name="suplementary-material"/>
      <w:bookmarkEnd w:id="18"/>
      <w:r>
        <w:lastRenderedPageBreak/>
        <w:t>Suplementary Material</w:t>
      </w:r>
    </w:p>
    <w:p w14:paraId="4C838BDD" w14:textId="77777777" w:rsidR="008A72DD" w:rsidRDefault="00000000" w:rsidP="006869CB">
      <w:pPr>
        <w:pStyle w:val="Heading4"/>
        <w:spacing w:line="480" w:lineRule="auto"/>
      </w:pPr>
      <w:bookmarkStart w:id="70" w:name="checking-the-models-plots"/>
      <w:r>
        <w:t>Checking the models plots</w:t>
      </w:r>
    </w:p>
    <w:p w14:paraId="6D998164" w14:textId="77777777" w:rsidR="008A72DD" w:rsidRDefault="00000000" w:rsidP="006869CB">
      <w:pPr>
        <w:pStyle w:val="FirstParagraph"/>
        <w:spacing w:line="480" w:lineRule="auto"/>
      </w:pPr>
      <w:r>
        <w:t>Model formula for the reversal task is:</w:t>
      </w:r>
    </w:p>
    <w:p w14:paraId="3505BD95" w14:textId="77777777" w:rsidR="008A72DD" w:rsidRDefault="00000000" w:rsidP="006869CB">
      <w:pPr>
        <w:pStyle w:val="BodyText"/>
        <w:spacing w:line="480" w:lineRule="auto"/>
      </w:pPr>
      <w:r>
        <w:t>Choice ~ trial_reversal</w:t>
      </w:r>
      <w:r>
        <w:rPr>
          <w:i/>
          <w:iCs/>
        </w:rPr>
        <w:t>cort</w:t>
      </w:r>
      <w:r>
        <w:t>temp + (1 + trial_reversal|lizard_id)</w:t>
      </w:r>
    </w:p>
    <w:p w14:paraId="3846D851" w14:textId="77777777" w:rsidR="008A72DD" w:rsidRDefault="00000000" w:rsidP="006869CB">
      <w:pPr>
        <w:pStyle w:val="BodyText"/>
        <w:spacing w:line="480" w:lineRule="auto"/>
      </w:pPr>
      <w:r>
        <w:t>Plots for the different models of the associative task:</w:t>
      </w:r>
      <w:r>
        <w:br/>
        <w:t xml:space="preserve">1.- </w:t>
      </w:r>
      <w:r>
        <w:rPr>
          <w:i/>
          <w:iCs/>
        </w:rPr>
        <w:t>L. delicata</w:t>
      </w:r>
    </w:p>
    <w:p w14:paraId="10E57771" w14:textId="77777777" w:rsidR="008A72DD" w:rsidRDefault="00000000" w:rsidP="006869CB">
      <w:pPr>
        <w:pStyle w:val="SourceCode"/>
        <w:spacing w:line="480" w:lineRule="auto"/>
      </w:pPr>
      <w:r>
        <w:rPr>
          <w:rStyle w:val="VerbatimChar"/>
        </w:rPr>
        <w:t xml:space="preserve">    </w:t>
      </w:r>
      <w:proofErr w:type="gramStart"/>
      <w:r>
        <w:rPr>
          <w:rStyle w:val="VerbatimChar"/>
        </w:rPr>
        <w:t>Estimate  Est.Error</w:t>
      </w:r>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8A72DD" w14:paraId="24F6BBCF" w14:textId="77777777">
        <w:tc>
          <w:tcPr>
            <w:tcW w:w="0" w:type="auto"/>
          </w:tcPr>
          <w:p w14:paraId="4E23DFA0" w14:textId="77777777" w:rsidR="008A72DD" w:rsidRDefault="00000000" w:rsidP="006869CB">
            <w:pPr>
              <w:spacing w:line="480" w:lineRule="auto"/>
              <w:jc w:val="center"/>
            </w:pPr>
            <w:r>
              <w:rPr>
                <w:noProof/>
              </w:rPr>
              <w:drawing>
                <wp:inline distT="0" distB="0" distL="0" distR="0" wp14:anchorId="492433C8" wp14:editId="0CE34CD6">
                  <wp:extent cx="4160520" cy="332841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s_files/figure-docx/plotmod_drr-1.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5146D218" w14:textId="77777777" w:rsidR="008A72DD" w:rsidRDefault="008A72DD" w:rsidP="006869CB">
            <w:pPr>
              <w:pStyle w:val="ImageCaption"/>
              <w:spacing w:before="200" w:line="480" w:lineRule="auto"/>
            </w:pPr>
          </w:p>
        </w:tc>
      </w:tr>
      <w:tr w:rsidR="008A72DD" w14:paraId="4F30805D" w14:textId="77777777">
        <w:tc>
          <w:tcPr>
            <w:tcW w:w="0" w:type="auto"/>
          </w:tcPr>
          <w:p w14:paraId="288FCCEB" w14:textId="77777777" w:rsidR="008A72DD" w:rsidRDefault="00000000" w:rsidP="006869CB">
            <w:pPr>
              <w:spacing w:line="480" w:lineRule="auto"/>
              <w:jc w:val="center"/>
            </w:pPr>
            <w:r>
              <w:rPr>
                <w:noProof/>
              </w:rPr>
              <w:lastRenderedPageBreak/>
              <w:drawing>
                <wp:inline distT="0" distB="0" distL="0" distR="0" wp14:anchorId="070764AB" wp14:editId="41ADAD11">
                  <wp:extent cx="4160520" cy="332841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s_files/figure-docx/plotmod_drr-2.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2FB5093F" w14:textId="77777777" w:rsidR="008A72DD" w:rsidRDefault="008A72DD" w:rsidP="006869CB">
            <w:pPr>
              <w:pStyle w:val="ImageCaption"/>
              <w:spacing w:before="200" w:line="480" w:lineRule="auto"/>
            </w:pPr>
          </w:p>
        </w:tc>
      </w:tr>
      <w:tr w:rsidR="008A72DD" w14:paraId="5C9B20AA" w14:textId="77777777">
        <w:tc>
          <w:tcPr>
            <w:tcW w:w="0" w:type="auto"/>
          </w:tcPr>
          <w:p w14:paraId="12B95EC2" w14:textId="77777777" w:rsidR="008A72DD" w:rsidRDefault="00000000" w:rsidP="006869CB">
            <w:pPr>
              <w:spacing w:line="480" w:lineRule="auto"/>
              <w:jc w:val="center"/>
            </w:pPr>
            <w:r>
              <w:rPr>
                <w:noProof/>
              </w:rPr>
              <w:drawing>
                <wp:inline distT="0" distB="0" distL="0" distR="0" wp14:anchorId="3ED540D0" wp14:editId="16244B06">
                  <wp:extent cx="4160520" cy="332841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plotmod_drr-3.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6C74EC53" w14:textId="77777777" w:rsidR="008A72DD" w:rsidRDefault="008A72DD" w:rsidP="006869CB">
            <w:pPr>
              <w:pStyle w:val="ImageCaption"/>
              <w:spacing w:before="200" w:line="480" w:lineRule="auto"/>
            </w:pPr>
          </w:p>
        </w:tc>
      </w:tr>
    </w:tbl>
    <w:p w14:paraId="464104FB" w14:textId="77777777" w:rsidR="008A72DD" w:rsidRDefault="00000000" w:rsidP="006869CB">
      <w:pPr>
        <w:spacing w:line="480" w:lineRule="auto"/>
      </w:pPr>
      <w:r>
        <w:lastRenderedPageBreak/>
        <w:br w:type="page"/>
      </w:r>
    </w:p>
    <w:p w14:paraId="4768E840" w14:textId="77777777" w:rsidR="008A72DD" w:rsidRDefault="00000000" w:rsidP="006869CB">
      <w:pPr>
        <w:pStyle w:val="BodyText"/>
        <w:spacing w:line="480" w:lineRule="auto"/>
      </w:pPr>
      <w:r>
        <w:lastRenderedPageBreak/>
        <w:t xml:space="preserve">2.- </w:t>
      </w:r>
      <w:r>
        <w:rPr>
          <w:i/>
          <w:iCs/>
        </w:rPr>
        <w:t>L. guichenoti</w:t>
      </w:r>
    </w:p>
    <w:p w14:paraId="1EA2BBA4" w14:textId="77777777" w:rsidR="008A72DD" w:rsidRDefault="00000000" w:rsidP="006869CB">
      <w:pPr>
        <w:pStyle w:val="SourceCode"/>
        <w:spacing w:line="480" w:lineRule="auto"/>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8A72DD" w14:paraId="220C77F2" w14:textId="77777777">
        <w:tc>
          <w:tcPr>
            <w:tcW w:w="0" w:type="auto"/>
          </w:tcPr>
          <w:p w14:paraId="640534A1" w14:textId="77777777" w:rsidR="008A72DD" w:rsidRDefault="00000000" w:rsidP="006869CB">
            <w:pPr>
              <w:spacing w:line="480" w:lineRule="auto"/>
              <w:jc w:val="center"/>
            </w:pPr>
            <w:r>
              <w:rPr>
                <w:noProof/>
              </w:rPr>
              <w:drawing>
                <wp:inline distT="0" distB="0" distL="0" distR="0" wp14:anchorId="095EE865" wp14:editId="19061B8C">
                  <wp:extent cx="4160520" cy="332841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plotmod_grr-1.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36C0EB37" w14:textId="77777777" w:rsidR="008A72DD" w:rsidRDefault="008A72DD" w:rsidP="006869CB">
            <w:pPr>
              <w:pStyle w:val="ImageCaption"/>
              <w:spacing w:before="200" w:line="480" w:lineRule="auto"/>
            </w:pPr>
          </w:p>
        </w:tc>
      </w:tr>
      <w:tr w:rsidR="008A72DD" w14:paraId="35CE50BF" w14:textId="77777777">
        <w:tc>
          <w:tcPr>
            <w:tcW w:w="0" w:type="auto"/>
          </w:tcPr>
          <w:p w14:paraId="53624605" w14:textId="77777777" w:rsidR="008A72DD" w:rsidRDefault="00000000" w:rsidP="006869CB">
            <w:pPr>
              <w:spacing w:line="480" w:lineRule="auto"/>
              <w:jc w:val="center"/>
            </w:pPr>
            <w:r>
              <w:rPr>
                <w:noProof/>
              </w:rPr>
              <w:lastRenderedPageBreak/>
              <w:drawing>
                <wp:inline distT="0" distB="0" distL="0" distR="0" wp14:anchorId="1A5B8DD2" wp14:editId="455C8176">
                  <wp:extent cx="4160520" cy="33284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s_files/figure-docx/plotmod_grr-2.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7C25161D" w14:textId="77777777" w:rsidR="008A72DD" w:rsidRDefault="008A72DD" w:rsidP="006869CB">
            <w:pPr>
              <w:pStyle w:val="ImageCaption"/>
              <w:spacing w:before="200" w:line="480" w:lineRule="auto"/>
            </w:pPr>
          </w:p>
        </w:tc>
      </w:tr>
      <w:tr w:rsidR="008A72DD" w14:paraId="572CEEF6" w14:textId="77777777">
        <w:tc>
          <w:tcPr>
            <w:tcW w:w="0" w:type="auto"/>
          </w:tcPr>
          <w:p w14:paraId="46FC6CC1" w14:textId="77777777" w:rsidR="008A72DD" w:rsidRDefault="00000000" w:rsidP="006869CB">
            <w:pPr>
              <w:spacing w:line="480" w:lineRule="auto"/>
              <w:jc w:val="center"/>
            </w:pPr>
            <w:r>
              <w:rPr>
                <w:noProof/>
              </w:rPr>
              <w:drawing>
                <wp:inline distT="0" distB="0" distL="0" distR="0" wp14:anchorId="08DF7359" wp14:editId="7F58CAE3">
                  <wp:extent cx="4160520" cy="3328416"/>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plotmod_grr-3.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14:paraId="5CE4F8E2" w14:textId="77777777" w:rsidR="008A72DD" w:rsidRDefault="008A72DD" w:rsidP="006869CB">
            <w:pPr>
              <w:pStyle w:val="ImageCaption"/>
              <w:spacing w:before="200" w:line="480" w:lineRule="auto"/>
            </w:pPr>
          </w:p>
        </w:tc>
      </w:tr>
    </w:tbl>
    <w:p w14:paraId="71D82CAE" w14:textId="77777777" w:rsidR="008A72DD" w:rsidRDefault="00000000" w:rsidP="006869CB">
      <w:pPr>
        <w:spacing w:line="480" w:lineRule="auto"/>
      </w:pPr>
      <w:r>
        <w:lastRenderedPageBreak/>
        <w:br w:type="page"/>
      </w:r>
    </w:p>
    <w:p w14:paraId="0D36FCD6" w14:textId="77777777" w:rsidR="008A72DD" w:rsidRDefault="00000000" w:rsidP="006869CB">
      <w:pPr>
        <w:pStyle w:val="BodyText"/>
        <w:spacing w:line="480" w:lineRule="auto"/>
      </w:pPr>
      <w:r>
        <w:lastRenderedPageBreak/>
        <w:t xml:space="preserve">Table 1. Estimates of Reversal learning </w:t>
      </w:r>
      <w:proofErr w:type="gramStart"/>
      <w:r>
        <w:t>slope</w:t>
      </w:r>
      <w:proofErr w:type="gramEnd"/>
      <w:r>
        <w:t xml:space="preserv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8A72DD" w14:paraId="3917C633"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E475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bookmarkStart w:id="71"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3341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2104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736E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318B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pmcmc</w:t>
            </w:r>
          </w:p>
        </w:tc>
      </w:tr>
      <w:tr w:rsidR="008A72DD" w14:paraId="1AB15612"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625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F52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B5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CE4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DDF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6B2CF32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4E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0DA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09C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2A0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EEA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7D98CE2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F66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7E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0F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B18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F56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06FAF88A"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8B408"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F944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7A3C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2260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9277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3D5EE5FF"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B8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E3F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F58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A0E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3AA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1A22FD2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2C7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B3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364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A3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49F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1357C72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61E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0F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8AC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182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9A2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53CFB191"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FE136"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F97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F380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4816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58D6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bl>
    <w:p w14:paraId="61DBE423" w14:textId="447F6025" w:rsidR="008A72DD" w:rsidRDefault="008A72DD" w:rsidP="006869CB">
      <w:pPr>
        <w:pStyle w:val="BodyText"/>
        <w:spacing w:line="480" w:lineRule="auto"/>
      </w:pPr>
    </w:p>
    <w:bookmarkEnd w:id="71"/>
    <w:p w14:paraId="4BCBF219" w14:textId="77777777" w:rsidR="008A72DD" w:rsidRDefault="00000000" w:rsidP="006869CB">
      <w:pPr>
        <w:spacing w:line="480" w:lineRule="auto"/>
      </w:pPr>
      <w:r>
        <w:br w:type="page"/>
      </w:r>
    </w:p>
    <w:p w14:paraId="6A138BAF" w14:textId="77777777" w:rsidR="008A72DD" w:rsidRDefault="00000000" w:rsidP="006869CB">
      <w:pPr>
        <w:pStyle w:val="BodyText"/>
        <w:spacing w:line="480" w:lineRule="auto"/>
      </w:pPr>
      <w:r>
        <w:lastRenderedPageBreak/>
        <w:t xml:space="preserve">Table 2. Estimates of Reversal learning </w:t>
      </w:r>
      <w:proofErr w:type="gramStart"/>
      <w:r>
        <w:t>slope</w:t>
      </w:r>
      <w:proofErr w:type="gramEnd"/>
      <w:r>
        <w:t xml:space="preserv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8A72DD" w14:paraId="3732635D"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2BA4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bookmarkStart w:id="72"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0F9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BD1E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1938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0D8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pmcmc</w:t>
            </w:r>
          </w:p>
        </w:tc>
      </w:tr>
      <w:tr w:rsidR="008A72DD" w14:paraId="40173775"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C6C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413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D58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AF5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ED9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3F19806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64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BE3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847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E1D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8ED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341D173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04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8D7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922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E6A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0D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6F4026F8"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13362"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D279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4C8C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6B2D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6A47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2B2DA975"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BB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63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FEC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3CE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92F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441D0575"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A8E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412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195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ADF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E5B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55EB344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412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70D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F0D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A1A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6D7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0E6FB973"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A843"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3D57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1799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19E1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BDB0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bl>
    <w:p w14:paraId="6F2A32F0" w14:textId="199F6B19" w:rsidR="008A72DD" w:rsidRDefault="008A72DD" w:rsidP="006869CB">
      <w:pPr>
        <w:pStyle w:val="BodyText"/>
        <w:spacing w:line="480" w:lineRule="auto"/>
      </w:pPr>
    </w:p>
    <w:bookmarkEnd w:id="72"/>
    <w:p w14:paraId="40F109F0" w14:textId="77777777" w:rsidR="008A72DD" w:rsidRDefault="00000000" w:rsidP="006869CB">
      <w:pPr>
        <w:spacing w:line="480" w:lineRule="auto"/>
      </w:pPr>
      <w:r>
        <w:br w:type="page"/>
      </w:r>
    </w:p>
    <w:p w14:paraId="7A17137A" w14:textId="77777777" w:rsidR="008A72DD" w:rsidRDefault="00000000" w:rsidP="006869CB">
      <w:pPr>
        <w:pStyle w:val="BodyText"/>
        <w:spacing w:line="480" w:lineRule="auto"/>
      </w:pPr>
      <w:r>
        <w:lastRenderedPageBreak/>
        <w:t>Checking the effect of age on the learning rate in the associative task.</w:t>
      </w:r>
    </w:p>
    <w:p w14:paraId="6253209C" w14:textId="77777777" w:rsidR="008A72DD" w:rsidRDefault="00000000" w:rsidP="006869CB">
      <w:pPr>
        <w:pStyle w:val="BodyText"/>
        <w:spacing w:line="480" w:lineRule="auto"/>
      </w:pPr>
      <w:r>
        <w:t xml:space="preserve">Model formula: Choice ~ </w:t>
      </w:r>
      <w:proofErr w:type="gramStart"/>
      <w:r>
        <w:t>age.start</w:t>
      </w:r>
      <w:proofErr w:type="gramEnd"/>
      <w:r>
        <w:t xml:space="preserve"> + trial_associative * cort * temp + (1 + trial_associative|lizard_id) + (1|clutch)</w:t>
      </w:r>
    </w:p>
    <w:p w14:paraId="2A16F317" w14:textId="77777777" w:rsidR="008A72DD" w:rsidRDefault="00000000" w:rsidP="006869CB">
      <w:pPr>
        <w:pStyle w:val="BodyText"/>
        <w:spacing w:line="480" w:lineRule="auto"/>
      </w:pPr>
      <w:r>
        <w:t xml:space="preserve">Table 3.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14:paraId="362781D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87AD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bookmarkStart w:id="73"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D80D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59AA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B59A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C2DA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0E19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A7FD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676C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ail_ESS</w:t>
            </w:r>
          </w:p>
        </w:tc>
      </w:tr>
      <w:tr w:rsidR="008A72DD" w14:paraId="707FA86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FA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31B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B7C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609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ABB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3E5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55E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879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5364.68</w:t>
            </w:r>
          </w:p>
        </w:tc>
      </w:tr>
      <w:tr w:rsidR="008A72DD" w14:paraId="3B41B4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D9A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B75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C4A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CB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13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86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CB1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98E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6689.19</w:t>
            </w:r>
          </w:p>
        </w:tc>
      </w:tr>
      <w:tr w:rsidR="008A72DD" w14:paraId="78ED6B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5D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BE5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9AC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79F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200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36F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756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F2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5261.65</w:t>
            </w:r>
          </w:p>
        </w:tc>
      </w:tr>
      <w:tr w:rsidR="008A72DD" w14:paraId="35EA7F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398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A71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370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F68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939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877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570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27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978.49</w:t>
            </w:r>
          </w:p>
        </w:tc>
      </w:tr>
      <w:tr w:rsidR="008A72DD" w14:paraId="155E27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46C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F37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F8A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65E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281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8D5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0E2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C59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595.09</w:t>
            </w:r>
          </w:p>
        </w:tc>
      </w:tr>
      <w:tr w:rsidR="008A72DD" w14:paraId="5ACAFC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46B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DE3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7D4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48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776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76C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40E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AA6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497.28</w:t>
            </w:r>
          </w:p>
        </w:tc>
      </w:tr>
      <w:tr w:rsidR="008A72DD" w14:paraId="7044E9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82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D2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76E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CEA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0E5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536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7AA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F3A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331.14</w:t>
            </w:r>
          </w:p>
        </w:tc>
      </w:tr>
      <w:tr w:rsidR="008A72DD" w14:paraId="6385BE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89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813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B56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F5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7BD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834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461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AD4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315.03</w:t>
            </w:r>
          </w:p>
        </w:tc>
      </w:tr>
      <w:tr w:rsidR="008A72DD" w14:paraId="0A19FF4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27D7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lastRenderedPageBreak/>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405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8908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DE1C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BCC3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5240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5060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5055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35.58</w:t>
            </w:r>
          </w:p>
        </w:tc>
      </w:tr>
    </w:tbl>
    <w:p w14:paraId="2262C3CC" w14:textId="572D5450" w:rsidR="008A72DD" w:rsidRDefault="008A72DD" w:rsidP="006869CB">
      <w:pPr>
        <w:pStyle w:val="BodyText"/>
        <w:spacing w:line="480" w:lineRule="auto"/>
      </w:pPr>
    </w:p>
    <w:bookmarkEnd w:id="73"/>
    <w:p w14:paraId="41FE38C2" w14:textId="77777777" w:rsidR="008A72DD" w:rsidRDefault="00000000" w:rsidP="006869CB">
      <w:pPr>
        <w:spacing w:line="480" w:lineRule="auto"/>
      </w:pPr>
      <w:r>
        <w:br w:type="page"/>
      </w:r>
    </w:p>
    <w:p w14:paraId="50D44789" w14:textId="77777777" w:rsidR="008A72DD" w:rsidRDefault="00000000" w:rsidP="006869CB">
      <w:pPr>
        <w:pStyle w:val="BodyText"/>
        <w:spacing w:line="480" w:lineRule="auto"/>
      </w:pPr>
      <w:r>
        <w:lastRenderedPageBreak/>
        <w:t xml:space="preserve">Table 4.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14:paraId="6CC670D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943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bookmarkStart w:id="74"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0C6C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51E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0D8B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5ECF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CAD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3B29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8168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ail_ESS</w:t>
            </w:r>
          </w:p>
        </w:tc>
      </w:tr>
      <w:tr w:rsidR="008A72DD" w14:paraId="2B4C4A9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FDB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51A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6D0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B5A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806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692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E6A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FE5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5435.92</w:t>
            </w:r>
          </w:p>
        </w:tc>
      </w:tr>
      <w:tr w:rsidR="008A72DD" w14:paraId="3C1E8F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790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797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194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87B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9B8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486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700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0A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6179.03</w:t>
            </w:r>
          </w:p>
        </w:tc>
      </w:tr>
      <w:tr w:rsidR="008A72DD" w14:paraId="242421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334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B22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E1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A4B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E24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FC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680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ABD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876.09</w:t>
            </w:r>
          </w:p>
        </w:tc>
      </w:tr>
      <w:tr w:rsidR="008A72DD" w14:paraId="1BC40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5E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117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C0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863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FA5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E04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DE1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C6D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02.77</w:t>
            </w:r>
          </w:p>
        </w:tc>
      </w:tr>
      <w:tr w:rsidR="008A72DD" w14:paraId="79DB7B9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85D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260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B8B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9DD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655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E72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1C6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CB8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11.95</w:t>
            </w:r>
          </w:p>
        </w:tc>
      </w:tr>
      <w:tr w:rsidR="008A72DD" w14:paraId="68964A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755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7AA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14E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E3E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67B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33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DE3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E80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885.22</w:t>
            </w:r>
          </w:p>
        </w:tc>
      </w:tr>
      <w:tr w:rsidR="008A72DD" w14:paraId="4DEC8A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81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42B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D3C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D0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7FF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948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AD3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532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555.44</w:t>
            </w:r>
          </w:p>
        </w:tc>
      </w:tr>
      <w:tr w:rsidR="008A72DD" w14:paraId="7E3B8E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61C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D5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57C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3C5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C7A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F05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122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CA3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842.61</w:t>
            </w:r>
          </w:p>
        </w:tc>
      </w:tr>
      <w:tr w:rsidR="008A72DD" w14:paraId="50F7AD5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3D48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D13A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730D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8FBF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759D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DA9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7AAC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F8B8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22.64</w:t>
            </w:r>
          </w:p>
        </w:tc>
      </w:tr>
    </w:tbl>
    <w:p w14:paraId="48C144B5" w14:textId="0D5FC338" w:rsidR="008A72DD" w:rsidRDefault="008A72DD" w:rsidP="006869CB">
      <w:pPr>
        <w:pStyle w:val="BodyText"/>
        <w:spacing w:line="480" w:lineRule="auto"/>
      </w:pPr>
    </w:p>
    <w:bookmarkEnd w:id="74"/>
    <w:p w14:paraId="3975C1C0" w14:textId="77777777" w:rsidR="008A72DD" w:rsidRDefault="00000000" w:rsidP="006869CB">
      <w:pPr>
        <w:spacing w:line="480" w:lineRule="auto"/>
      </w:pPr>
      <w:r>
        <w:lastRenderedPageBreak/>
        <w:br w:type="page"/>
      </w:r>
    </w:p>
    <w:tbl>
      <w:tblPr>
        <w:tblStyle w:val="Table"/>
        <w:tblW w:w="5000" w:type="pct"/>
        <w:tblLook w:val="0000" w:firstRow="0" w:lastRow="0" w:firstColumn="0" w:lastColumn="0" w:noHBand="0" w:noVBand="0"/>
      </w:tblPr>
      <w:tblGrid>
        <w:gridCol w:w="9360"/>
      </w:tblGrid>
      <w:tr w:rsidR="008A72DD" w14:paraId="1090A61E" w14:textId="77777777">
        <w:tc>
          <w:tcPr>
            <w:tcW w:w="0" w:type="auto"/>
          </w:tcPr>
          <w:p w14:paraId="7596AF19" w14:textId="77777777" w:rsidR="008A72DD" w:rsidRDefault="00000000" w:rsidP="006869CB">
            <w:pPr>
              <w:spacing w:line="480" w:lineRule="auto"/>
              <w:jc w:val="center"/>
            </w:pPr>
            <w:bookmarkStart w:id="75" w:name="fig-age"/>
            <w:r>
              <w:rPr>
                <w:noProof/>
              </w:rPr>
              <w:lastRenderedPageBreak/>
              <w:drawing>
                <wp:inline distT="0" distB="0" distL="0" distR="0" wp14:anchorId="0C6C5117" wp14:editId="326FA51D">
                  <wp:extent cx="5943600" cy="42787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utput/figures/plot_age.png"/>
                          <pic:cNvPicPr>
                            <a:picLocks noChangeAspect="1" noChangeArrowheads="1"/>
                          </pic:cNvPicPr>
                        </pic:nvPicPr>
                        <pic:blipFill>
                          <a:blip r:embed="rId35"/>
                          <a:stretch>
                            <a:fillRect/>
                          </a:stretch>
                        </pic:blipFill>
                        <pic:spPr bwMode="auto">
                          <a:xfrm>
                            <a:off x="0" y="0"/>
                            <a:ext cx="5943600" cy="4278788"/>
                          </a:xfrm>
                          <a:prstGeom prst="rect">
                            <a:avLst/>
                          </a:prstGeom>
                          <a:noFill/>
                          <a:ln w="9525">
                            <a:noFill/>
                            <a:headEnd/>
                            <a:tailEnd/>
                          </a:ln>
                        </pic:spPr>
                      </pic:pic>
                    </a:graphicData>
                  </a:graphic>
                </wp:inline>
              </w:drawing>
            </w:r>
          </w:p>
          <w:p w14:paraId="30C855CF" w14:textId="77777777" w:rsidR="008A72DD" w:rsidRDefault="00000000" w:rsidP="006869CB">
            <w:pPr>
              <w:pStyle w:val="ImageCaption"/>
              <w:spacing w:before="200" w:line="480" w:lineRule="auto"/>
            </w:pPr>
            <w:r>
              <w:t>Fig 3— Distribution of the age of the lizards by treatment and species</w:t>
            </w:r>
          </w:p>
        </w:tc>
        <w:bookmarkEnd w:id="75"/>
      </w:tr>
      <w:bookmarkEnd w:id="69"/>
      <w:bookmarkEnd w:id="70"/>
    </w:tbl>
    <w:p w14:paraId="18417E0E" w14:textId="77777777" w:rsidR="00B34DA5" w:rsidRDefault="00B34DA5" w:rsidP="006869CB">
      <w:pPr>
        <w:spacing w:line="480" w:lineRule="auto"/>
      </w:pPr>
    </w:p>
    <w:sectPr w:rsidR="00B34DA5"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50349" w14:textId="77777777" w:rsidR="00B34DA5" w:rsidRDefault="00B34DA5">
      <w:pPr>
        <w:spacing w:after="0"/>
      </w:pPr>
      <w:r>
        <w:separator/>
      </w:r>
    </w:p>
  </w:endnote>
  <w:endnote w:type="continuationSeparator" w:id="0">
    <w:p w14:paraId="62421AF0" w14:textId="77777777" w:rsidR="00B34DA5" w:rsidRDefault="00B34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A9510" w14:textId="77777777" w:rsidR="00B34DA5" w:rsidRDefault="00B34DA5">
      <w:r>
        <w:separator/>
      </w:r>
    </w:p>
  </w:footnote>
  <w:footnote w:type="continuationSeparator" w:id="0">
    <w:p w14:paraId="3113420F" w14:textId="77777777" w:rsidR="00B34DA5" w:rsidRDefault="00B34D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293505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2DD"/>
    <w:rsid w:val="002428D1"/>
    <w:rsid w:val="006869CB"/>
    <w:rsid w:val="008A72DD"/>
    <w:rsid w:val="00B34D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92F20F"/>
  <w15:docId w15:val="{3CDCD2ED-4EC8-224A-8005-47CD45A8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07/s00265-013-1639-x" TargetMode="External"/><Relationship Id="rId26" Type="http://schemas.openxmlformats.org/officeDocument/2006/relationships/hyperlink" Target="https://www.R-project.org/" TargetMode="External"/><Relationship Id="rId21" Type="http://schemas.openxmlformats.org/officeDocument/2006/relationships/hyperlink" Target="https://doi.org/10.1098/rsbl.2017.0002"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7/s10071-013-0665-4" TargetMode="External"/><Relationship Id="rId17" Type="http://schemas.openxmlformats.org/officeDocument/2006/relationships/hyperlink" Target="https://doi.org/10.1002/ece3.22" TargetMode="External"/><Relationship Id="rId25" Type="http://schemas.openxmlformats.org/officeDocument/2006/relationships/hyperlink" Target="https://doi.org/10.1098/rsbl.2014.0430" TargetMode="External"/><Relationship Id="rId33"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73/pnas.97.20.11032" TargetMode="External"/><Relationship Id="rId32" Type="http://schemas.openxmlformats.org/officeDocument/2006/relationships/image" Target="media/image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nbehav.2015.10.027" TargetMode="External"/><Relationship Id="rId23" Type="http://schemas.openxmlformats.org/officeDocument/2006/relationships/hyperlink" Target="https://doi.org/10.1007/s10071-015-0908-7" TargetMode="External"/><Relationship Id="rId28" Type="http://schemas.openxmlformats.org/officeDocument/2006/relationships/hyperlink" Target="https://doi.org/10.1002/jnr.20338" TargetMode="External"/><Relationship Id="rId36" Type="http://schemas.openxmlformats.org/officeDocument/2006/relationships/fontTable" Target="fontTable.xml"/><Relationship Id="rId10" Type="http://schemas.openxmlformats.org/officeDocument/2006/relationships/hyperlink" Target="https://doi.org/10.1007/s10071-020-013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Pablo-Recio/CORT_Temp_Behavioural_flexibility" TargetMode="External"/><Relationship Id="rId14" Type="http://schemas.openxmlformats.org/officeDocument/2006/relationships/hyperlink" Target="https://doi.org/10.1371/journal.pone.001827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0166-4328(94)90100-7"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2</TotalTime>
  <Pages>39</Pages>
  <Words>7827</Words>
  <Characters>44616</Characters>
  <Application>Microsoft Office Word</Application>
  <DocSecurity>0</DocSecurity>
  <Lines>371</Lines>
  <Paragraphs>104</Paragraphs>
  <ScaleCrop>false</ScaleCrop>
  <Company/>
  <LinksUpToDate>false</LinksUpToDate>
  <CharactersWithSpaces>5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06-04T21:20:00Z</dcterms:created>
  <dcterms:modified xsi:type="dcterms:W3CDTF">2024-06-0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